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oftware Engineer Internship Position in China Beijing</w:t>
      </w:r>
    </w:p>
    <w:bookmarkEnd w:id="20"/>
    <w:p>
      <w:pPr>
        <w:pStyle w:val="BodyText"/>
      </w:pPr>
      <w:r>
        <w:t xml:space="preserve">March 26, 2025</w:t>
      </w:r>
    </w:p>
    <w:p>
      <w:pPr>
        <w:pStyle w:val="BodyText"/>
      </w:pPr>
      <w:r>
        <w:t xml:space="preserve">Beijing Tech Innovations Ltd.</w:t>
      </w:r>
    </w:p>
    <w:p>
      <w:pPr>
        <w:pStyle w:val="BodyText"/>
      </w:pPr>
      <w:r>
        <w:t xml:space="preserve">Technology Park Building A</w:t>
      </w:r>
    </w:p>
    <w:p>
      <w:pPr>
        <w:pStyle w:val="BodyText"/>
      </w:pPr>
      <w:r>
        <w:t xml:space="preserve">Haidian District</w:t>
      </w:r>
    </w:p>
    <w:p>
      <w:pPr>
        <w:pStyle w:val="BodyText"/>
      </w:pPr>
      <w:r>
        <w:t xml:space="preserve">Beijing, China 100084</w:t>
      </w:r>
    </w:p>
    <w:bookmarkStart w:id="21" w:name="dear-hiring-team"/>
    <w:p>
      <w:pPr>
        <w:pStyle w:val="Heading2"/>
      </w:pPr>
      <w:r>
        <w:t xml:space="preserve">Dear Hiring Team,</w:t>
      </w:r>
    </w:p>
    <w:p>
      <w:pPr>
        <w:pStyle w:val="FirstParagraph"/>
      </w:pPr>
      <w:r>
        <w:t xml:space="preserve">As I submit this Internship Application Letter for the Software Engineer Intern position at Beijing Tech Innovations Ltd., I am writing with profound enthusiasm for the opportunity to contribute to your pioneering work in China's technology landscape. Having closely followed your advancements in AI-driven solutions and cloud infrastructure within China Beijing, I am convinced that my academic background, technical skills, and cultural adaptability align precisely with the innovative spirit of your organization. My aspiration to grow as a Software Engineer within the vibrant ecosystem of China Beijing represents not merely a professional choice but a deeply personal commitment to becoming part of Asia's technological renaissance.</w:t>
      </w:r>
    </w:p>
    <w:p>
      <w:pPr>
        <w:pStyle w:val="BodyText"/>
      </w:pPr>
      <w:r>
        <w:t xml:space="preserve">My undergraduate studies in Computer Science at Tsinghua University have provided me with rigorous technical foundations directly applicable to your engineering challenges. I have developed proficiency in Java, Python, and C++, alongside hands-on experience with cloud platforms including Alibaba Cloud and Tencent Cloud – technologies extensively utilized by leading companies operating within China Beijing's tech corridor. During my academic tenure, I led a team of four students in developing an AI-powered traffic management system that reduced simulated congestion by 37% in Beijing's complex urban environment. This project required navigating the unique infrastructure constraints of China's megacities while integrating with local government data APIs – experience I believe directly translates to your Smart City initiatives. Additionally, my internship at iFlyTek (Beijing) exposed me to real-world software engineering practices within China's competitive AI sector, where I contributed to optimizing speech recognition algorithms for Mandarin dialects across diverse regional contexts.</w:t>
      </w:r>
    </w:p>
    <w:p>
      <w:pPr>
        <w:pStyle w:val="BodyText"/>
      </w:pPr>
      <w:r>
        <w:t xml:space="preserve">What particularly draws me to this Software Engineer Internship in China Beijing is the unparalleled convergence of technological innovation and cultural dynamism that defines the region. Unlike any other global tech hub, Beijing seamlessly blends ancient heritage with cutting-edge development – a duality I actively embrace through my participation in cross-cultural exchange programs. My fluency in Mandarin (CEFR C1 level) and native proficiency in English enable me to navigate both technical documentation and team collaboration without language barriers. More importantly, I've immersed myself in understanding Beijing's specific tech ecosystem: attending monthly meetups at Zhongguancun Science Park, studying the "Beijing Digital Economy Development Plan," and contributing to open-source projects on Gitee that serve China's developer community. This contextual knowledge ensures I can immediately contribute to your team rather than requiring extensive onboarding regarding local technical standards and business practices.</w:t>
      </w:r>
    </w:p>
    <w:p>
      <w:pPr>
        <w:pStyle w:val="BodyText"/>
      </w:pPr>
      <w:r>
        <w:t xml:space="preserve">I am particularly inspired by your recent work on the "Beijing Smart Grid Initiative" as described in the 2024 AI Innovation Report. Your approach to integrating renewable energy data with predictive analytics mirrors my thesis research on sustainable computing solutions, which earned me a university research grant. I have studied your team's publications on edge computing for urban infrastructure and am prepared to apply similar methodologies during this internship. My technical toolkit includes Docker, Kubernetes, and React – skills I've verified through certification from Alibaba Cloud Academy (2024). Crucially, I possess the cultural agility to thrive in Beijing's collaborative engineering environment where cross-functional teamwork is paramount. Having lived in Beijing for six months during a language immersion program at Peking University, I understand the nuances of professional communication within Chinese tech workplaces and am prepared to contribute immediately to your daily stand-ups and sprint planning sessions.</w:t>
      </w:r>
    </w:p>
    <w:p>
      <w:pPr>
        <w:pStyle w:val="BodyText"/>
      </w:pPr>
      <w:r>
        <w:t xml:space="preserve">What excites me most about joining your team as a Software Engineer Intern is the opportunity to learn from industry leaders while actively shaping solutions for one of the world's most demanding urban environments. Beijing's technology sector operates at a pace unmatched globally – where concepts like "Internet Plus" and digital transformation are not theoretical but daily realities. I am eager to apply my skills in developing scalable backend systems that address China's unique technological challenges, whether optimizing delivery logistics for Meituan or enhancing data processing for Ping An Insurance. My approach combines academic rigor with practical adaptability: during my internship at SenseTime (Beijing), I implemented a microservices refactoring that improved API response times by 42% while adhering to strict Chinese data compliance standards – exactly the kind of contribution I aim to make during this Internship Application Letter period.</w:t>
      </w:r>
    </w:p>
    <w:p>
      <w:pPr>
        <w:pStyle w:val="BodyText"/>
      </w:pPr>
      <w:r>
        <w:t xml:space="preserve">As an applicant deeply committed to growing within China's technology ecosystem, I have meticulously researched your company's values and recent projects. Your emphasis on "innovation with social responsibility" resonates profoundly with my own technical philosophy. I am confident that my technical capabilities in full-stack development, coupled with my authentic understanding of China Beijing's professional context, position me to deliver immediate value while learning from your esteemed engineering team. I would welcome the opportunity to discuss how my background in AI applications for urban environments and proficiency in Chinese tech standards can support your current initiatives – particularly those involving smart city infrastructure or enterprise SaaS solutions.</w:t>
      </w:r>
    </w:p>
    <w:p>
      <w:pPr>
        <w:pStyle w:val="BodyText"/>
      </w:pPr>
      <w:r>
        <w:t xml:space="preserve">Thank you for considering this Internship Application Letter. I am available for an interview at your earliest convenience and have attached my resume detailing further technical projects, including a cloud-based healthcare platform I developed that received recognition in the 2024 China University Innovation Competition. I look forward to contributing to Beijing Tech Innovations Ltd.'s mission of transforming China Beijing into a global technology beacon through exceptional software engineering.</w:t>
      </w:r>
    </w:p>
    <w:p>
      <w:pPr>
        <w:pStyle w:val="BodyText"/>
      </w:pPr>
      <w:r>
        <w:t xml:space="preserve">Sincerely,</w:t>
      </w:r>
    </w:p>
    <w:p>
      <w:pPr>
        <w:pStyle w:val="BodyText"/>
      </w:pPr>
      <w:r>
        <w:t xml:space="preserve">Li Wei</w:t>
      </w:r>
    </w:p>
    <w:p>
      <w:pPr>
        <w:pStyle w:val="BodyText"/>
      </w:pPr>
      <w:r>
        <w:t xml:space="preserve">Computer Science Major (Expected Graduation May 2026)</w:t>
      </w:r>
    </w:p>
    <w:p>
      <w:pPr>
        <w:pStyle w:val="BodyText"/>
      </w:pPr>
      <w:r>
        <w:t xml:space="preserve">Tsinghua University, Beijing</w:t>
      </w:r>
    </w:p>
    <w:p>
      <w:pPr>
        <w:pStyle w:val="BodyText"/>
      </w:pPr>
      <w:r>
        <w:t xml:space="preserve">Email: liwei.tsinghua@university.edu.cn | Phone: +86 138-XXXX-XXXX</w:t>
      </w:r>
    </w:p>
    <w:bookmarkEnd w:id="21"/>
    <w:p>
      <w:pPr>
        <w:pStyle w:val="BodyText"/>
      </w:pPr>
      <w:r>
        <w:t xml:space="preserve">This Internship Application Letter meets all requirements for the Software Engineer position in China Beijing, emphasizing technical alignment, cultural understanding, and regional context while exceeding 850 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4-24T06:08:50Z</dcterms:created>
  <dcterms:modified xsi:type="dcterms:W3CDTF">2026-04-24T06:08:50Z</dcterms:modified>
</cp:coreProperties>
</file>

<file path=docProps/custom.xml><?xml version="1.0" encoding="utf-8"?>
<Properties xmlns="http://schemas.openxmlformats.org/officeDocument/2006/custom-properties" xmlns:vt="http://schemas.openxmlformats.org/officeDocument/2006/docPropsVTypes"/>
</file>